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1F567" w14:textId="77777777" w:rsidR="00F0194B" w:rsidRPr="00963294" w:rsidRDefault="00F0194B" w:rsidP="00F0194B">
      <w:pPr>
        <w:bidi w:val="0"/>
        <w:spacing w:line="360" w:lineRule="auto"/>
        <w:jc w:val="center"/>
        <w:rPr>
          <w:rFonts w:ascii="AdvTTe692faf0" w:hAnsi="AdvTTe692faf0" w:cs="AdvTTe692faf0"/>
          <w:sz w:val="24"/>
          <w:szCs w:val="24"/>
        </w:rPr>
      </w:pPr>
      <w:r w:rsidRPr="00CA4DB4">
        <w:rPr>
          <w:rFonts w:ascii="AdvTTe692faf0" w:hAnsi="AdvTTe692faf0" w:cs="AdvTTe692faf0"/>
          <w:sz w:val="24"/>
          <w:szCs w:val="24"/>
        </w:rPr>
        <w:t>Abstract</w:t>
      </w:r>
    </w:p>
    <w:p w14:paraId="322B4528" w14:textId="58AA375B" w:rsidR="00935CEB" w:rsidRPr="00886E83" w:rsidRDefault="00F0194B" w:rsidP="00886E83">
      <w:pPr>
        <w:bidi w:val="0"/>
        <w:spacing w:line="360" w:lineRule="auto"/>
        <w:ind w:firstLine="720"/>
        <w:rPr>
          <w:rFonts w:ascii="AdvTTe692faf0" w:hAnsi="AdvTTe692faf0"/>
          <w:sz w:val="24"/>
          <w:szCs w:val="24"/>
          <w:lang w:val="en"/>
        </w:rPr>
      </w:pPr>
      <w:r w:rsidRPr="00963294">
        <w:rPr>
          <w:rFonts w:ascii="AdvTTe692faf0" w:hAnsi="AdvTTe692faf0" w:cs="AdvTTe692faf0"/>
          <w:sz w:val="24"/>
          <w:szCs w:val="24"/>
        </w:rPr>
        <w:t>Unemployment is one of the most challenging tasks the world has ever faced, with 5.39</w:t>
      </w:r>
      <w:bookmarkStart w:id="0" w:name="_GoBack"/>
      <w:bookmarkEnd w:id="0"/>
      <w:r w:rsidRPr="00963294">
        <w:rPr>
          <w:rFonts w:ascii="AdvTTe692faf0" w:hAnsi="AdvTTe692faf0" w:cs="AdvTTe692faf0"/>
          <w:sz w:val="24"/>
          <w:szCs w:val="24"/>
        </w:rPr>
        <w:t xml:space="preserve">% of the world population is unemployed for 2019 (3.8% </w:t>
      </w:r>
      <w:r>
        <w:rPr>
          <w:rFonts w:ascii="AdvTTe692faf0" w:hAnsi="AdvTTe692faf0" w:cs="AdvTTe692faf0"/>
          <w:sz w:val="24"/>
          <w:szCs w:val="24"/>
        </w:rPr>
        <w:t xml:space="preserve">of unemployment </w:t>
      </w:r>
      <w:r w:rsidRPr="00963294">
        <w:rPr>
          <w:rFonts w:ascii="AdvTTe692faf0" w:hAnsi="AdvTTe692faf0" w:cs="AdvTTe692faf0"/>
          <w:sz w:val="24"/>
          <w:szCs w:val="24"/>
        </w:rPr>
        <w:t xml:space="preserve">in Israel), before the Covid-19. Unemployment placements programs may reduce the unemployment length and reduce government expenditures on unemployment. This paper explores one of the Israeli Employment Service program data between 2016-2019, based on 56,000 jobseekers and 82 jobseekers' features (59% men and 41%women from age 18). The main results of this paper are: </w:t>
      </w:r>
      <w:r>
        <w:rPr>
          <w:rFonts w:ascii="AdvTTe692faf0" w:hAnsi="AdvTTe692faf0" w:cs="AdvTTe692faf0"/>
          <w:sz w:val="24"/>
          <w:szCs w:val="24"/>
        </w:rPr>
        <w:t>there is no</w:t>
      </w:r>
      <w:r w:rsidRPr="00963294">
        <w:rPr>
          <w:rFonts w:ascii="AdvTTe692faf0" w:hAnsi="AdvTTe692faf0" w:cs="AdvTTe692faf0"/>
          <w:sz w:val="24"/>
          <w:szCs w:val="24"/>
        </w:rPr>
        <w:t xml:space="preserve"> difference between good placements of the Arabs population </w:t>
      </w:r>
      <w:r>
        <w:rPr>
          <w:rFonts w:ascii="AdvTTe692faf0" w:hAnsi="AdvTTe692faf0" w:cs="AdvTTe692faf0"/>
          <w:sz w:val="24"/>
          <w:szCs w:val="24"/>
        </w:rPr>
        <w:t xml:space="preserve">(49%) </w:t>
      </w:r>
      <w:r w:rsidRPr="00963294">
        <w:rPr>
          <w:rFonts w:ascii="AdvTTe692faf0" w:hAnsi="AdvTTe692faf0" w:cs="AdvTTe692faf0"/>
          <w:sz w:val="24"/>
          <w:szCs w:val="24"/>
        </w:rPr>
        <w:t xml:space="preserve">to </w:t>
      </w:r>
      <w:r>
        <w:rPr>
          <w:rFonts w:ascii="AdvTTe692faf0" w:hAnsi="AdvTTe692faf0" w:cs="AdvTTe692faf0"/>
          <w:sz w:val="24"/>
          <w:szCs w:val="24"/>
        </w:rPr>
        <w:t xml:space="preserve">any </w:t>
      </w:r>
      <w:r w:rsidRPr="00963294">
        <w:rPr>
          <w:rFonts w:ascii="AdvTTe692faf0" w:hAnsi="AdvTTe692faf0" w:cs="AdvTTe692faf0"/>
          <w:sz w:val="24"/>
          <w:szCs w:val="24"/>
        </w:rPr>
        <w:t>other populations</w:t>
      </w:r>
      <w:r>
        <w:rPr>
          <w:rFonts w:ascii="AdvTTe692faf0" w:hAnsi="AdvTTe692faf0" w:cs="AdvTTe692faf0"/>
          <w:sz w:val="24"/>
          <w:szCs w:val="24"/>
        </w:rPr>
        <w:t xml:space="preserve"> (51%) like it was in 2018 (50.5% Arabs placements, 78% Jewish placements)</w:t>
      </w:r>
      <w:r w:rsidRPr="00963294">
        <w:rPr>
          <w:rFonts w:ascii="AdvTTe692faf0" w:hAnsi="AdvTTe692faf0" w:cs="AdvTTe692faf0"/>
          <w:sz w:val="24"/>
          <w:szCs w:val="24"/>
        </w:rPr>
        <w:t>,</w:t>
      </w:r>
      <w:r>
        <w:rPr>
          <w:rFonts w:ascii="AdvTTe692faf0" w:hAnsi="AdvTTe692faf0" w:cs="AdvTTe692faf0"/>
          <w:sz w:val="24"/>
          <w:szCs w:val="24"/>
        </w:rPr>
        <w:t xml:space="preserve"> the longer jobseeker stay in the program make his chance to return to labor market lower as he's being, there is some uncommon </w:t>
      </w:r>
      <w:r w:rsidRPr="00963294">
        <w:rPr>
          <w:rFonts w:ascii="AdvTTe692faf0" w:hAnsi="AdvTTe692faf0" w:cs="AdvTTe692faf0"/>
          <w:sz w:val="24"/>
          <w:szCs w:val="24"/>
        </w:rPr>
        <w:t>social-economic characteristi</w:t>
      </w:r>
      <w:r>
        <w:rPr>
          <w:rFonts w:ascii="AdvTTe692faf0" w:hAnsi="AdvTTe692faf0" w:cs="AdvTTe692faf0"/>
          <w:sz w:val="24"/>
          <w:szCs w:val="24"/>
        </w:rPr>
        <w:t>c like education (</w:t>
      </w:r>
      <w:r>
        <w:rPr>
          <w:rFonts w:ascii="AdvTTe692faf0" w:hAnsi="AdvTTe692faf0"/>
          <w:sz w:val="24"/>
          <w:szCs w:val="24"/>
          <w:lang w:val="en"/>
        </w:rPr>
        <w:t>a</w:t>
      </w:r>
      <w:r w:rsidRPr="00F0194B">
        <w:rPr>
          <w:rFonts w:ascii="AdvTTe692faf0" w:hAnsi="AdvTTe692faf0"/>
          <w:sz w:val="24"/>
          <w:szCs w:val="24"/>
          <w:lang w:val="en"/>
        </w:rPr>
        <w:t xml:space="preserve">cademic </w:t>
      </w:r>
      <w:r w:rsidR="00F8019E">
        <w:rPr>
          <w:rFonts w:ascii="AdvTTe692faf0" w:hAnsi="AdvTTe692faf0"/>
          <w:sz w:val="24"/>
          <w:szCs w:val="24"/>
          <w:lang w:val="en"/>
        </w:rPr>
        <w:t>degree</w:t>
      </w:r>
      <w:r w:rsidR="00F13D94">
        <w:rPr>
          <w:rFonts w:ascii="AdvTTe692faf0" w:hAnsi="AdvTTe692faf0"/>
          <w:sz w:val="24"/>
          <w:szCs w:val="24"/>
          <w:lang w:val="en"/>
        </w:rPr>
        <w:t xml:space="preserve"> and </w:t>
      </w:r>
      <w:r w:rsidR="00F13D94" w:rsidRPr="00F13D94">
        <w:rPr>
          <w:rFonts w:ascii="AdvTTe692faf0" w:hAnsi="AdvTTe692faf0"/>
          <w:sz w:val="24"/>
          <w:szCs w:val="24"/>
          <w:lang w:val="en"/>
        </w:rPr>
        <w:t>matriculation certificate</w:t>
      </w:r>
      <w:r w:rsidR="00F8019E">
        <w:rPr>
          <w:rFonts w:ascii="AdvTTe692faf0" w:hAnsi="AdvTTe692faf0"/>
          <w:sz w:val="24"/>
          <w:szCs w:val="24"/>
          <w:lang w:val="en"/>
        </w:rPr>
        <w:t xml:space="preserve"> </w:t>
      </w:r>
      <w:r w:rsidR="00F13D94">
        <w:rPr>
          <w:rFonts w:ascii="AdvTTe692faf0" w:hAnsi="AdvTTe692faf0"/>
          <w:sz w:val="24"/>
          <w:szCs w:val="24"/>
        </w:rPr>
        <w:t>has</w:t>
      </w:r>
      <w:r w:rsidR="00F13D94" w:rsidRPr="00F13D94">
        <w:rPr>
          <w:rFonts w:ascii="AdvTTe692faf0" w:hAnsi="AdvTTe692faf0"/>
          <w:sz w:val="24"/>
          <w:szCs w:val="24"/>
        </w:rPr>
        <w:t xml:space="preserve"> significantly found to be in </w:t>
      </w:r>
      <w:r w:rsidR="00886E83">
        <w:rPr>
          <w:rFonts w:ascii="AdvTTe692faf0" w:hAnsi="AdvTTe692faf0"/>
          <w:sz w:val="24"/>
          <w:szCs w:val="24"/>
          <w:lang w:val="en"/>
        </w:rPr>
        <w:t>amazing success</w:t>
      </w:r>
      <w:r>
        <w:rPr>
          <w:rFonts w:ascii="AdvTTe692faf0" w:hAnsi="AdvTTe692faf0"/>
          <w:sz w:val="24"/>
          <w:szCs w:val="24"/>
        </w:rPr>
        <w:t xml:space="preserve">), </w:t>
      </w:r>
      <w:r w:rsidR="0040762D">
        <w:rPr>
          <w:rFonts w:ascii="AdvTTe692faf0" w:hAnsi="AdvTTe692faf0"/>
          <w:sz w:val="24"/>
          <w:szCs w:val="24"/>
        </w:rPr>
        <w:t>disability (</w:t>
      </w:r>
      <w:r w:rsidR="00F13D94" w:rsidRPr="00F13D94">
        <w:rPr>
          <w:rFonts w:ascii="AdvTTe692faf0" w:hAnsi="AdvTTe692faf0"/>
          <w:sz w:val="24"/>
          <w:szCs w:val="24"/>
        </w:rPr>
        <w:t>no-disability is significantly found to be in medium success than other successes</w:t>
      </w:r>
      <w:r w:rsidR="00BA5C33">
        <w:rPr>
          <w:rFonts w:ascii="AdvTTe692faf0" w:hAnsi="AdvTTe692faf0"/>
          <w:sz w:val="24"/>
          <w:szCs w:val="24"/>
        </w:rPr>
        <w:t xml:space="preserve">), </w:t>
      </w:r>
      <w:r w:rsidR="00886E83" w:rsidRPr="00886E83">
        <w:rPr>
          <w:rFonts w:ascii="AdvTTe692faf0" w:hAnsi="AdvTTe692faf0"/>
          <w:sz w:val="24"/>
          <w:szCs w:val="24"/>
        </w:rPr>
        <w:t>religion</w:t>
      </w:r>
      <w:r w:rsidR="00886E83">
        <w:rPr>
          <w:rFonts w:ascii="AdvTTe692faf0" w:hAnsi="AdvTTe692faf0" w:cs="Arial"/>
          <w:sz w:val="24"/>
          <w:szCs w:val="24"/>
        </w:rPr>
        <w:t xml:space="preserve"> (</w:t>
      </w:r>
      <w:r w:rsidR="00F13D94" w:rsidRPr="00F13D94">
        <w:rPr>
          <w:rFonts w:ascii="AdvTTe692faf0" w:hAnsi="AdvTTe692faf0" w:cs="Arial"/>
          <w:sz w:val="24"/>
          <w:szCs w:val="24"/>
        </w:rPr>
        <w:t xml:space="preserve">Jews and Muslims </w:t>
      </w:r>
      <w:r w:rsidR="00F13D94">
        <w:rPr>
          <w:rFonts w:ascii="AdvTTe692faf0" w:hAnsi="AdvTTe692faf0" w:cs="Arial"/>
          <w:sz w:val="24"/>
          <w:szCs w:val="24"/>
        </w:rPr>
        <w:t>has</w:t>
      </w:r>
      <w:r w:rsidR="00F13D94" w:rsidRPr="00F13D94">
        <w:rPr>
          <w:rFonts w:ascii="AdvTTe692faf0" w:hAnsi="AdvTTe692faf0" w:cs="Arial"/>
          <w:sz w:val="24"/>
          <w:szCs w:val="24"/>
        </w:rPr>
        <w:t xml:space="preserve"> significantly found to be in amazing success</w:t>
      </w:r>
      <w:r w:rsidR="00886E83">
        <w:rPr>
          <w:rFonts w:ascii="AdvTTe692faf0" w:hAnsi="AdvTTe692faf0"/>
          <w:sz w:val="24"/>
          <w:szCs w:val="24"/>
          <w:lang w:val="en"/>
        </w:rPr>
        <w:t>)</w:t>
      </w:r>
      <w:r w:rsidR="00F13D94">
        <w:rPr>
          <w:rFonts w:ascii="AdvTTe692faf0" w:hAnsi="AdvTTe692faf0"/>
          <w:sz w:val="24"/>
          <w:szCs w:val="24"/>
          <w:lang w:val="en"/>
        </w:rPr>
        <w:t>, number of kids(</w:t>
      </w:r>
      <w:r w:rsidR="007C6B55">
        <w:rPr>
          <w:rFonts w:ascii="AdvTTe692faf0" w:hAnsi="AdvTTe692faf0"/>
          <w:sz w:val="24"/>
          <w:szCs w:val="24"/>
          <w:lang w:val="en"/>
        </w:rPr>
        <w:t xml:space="preserve">no matter how many kids the family/individual have, it's </w:t>
      </w:r>
      <w:r w:rsidR="007C6B55" w:rsidRPr="00F13D94">
        <w:rPr>
          <w:rFonts w:ascii="AdvTTe692faf0" w:hAnsi="AdvTTe692faf0"/>
          <w:sz w:val="24"/>
          <w:szCs w:val="24"/>
        </w:rPr>
        <w:t xml:space="preserve">significantly found to be in </w:t>
      </w:r>
      <w:r w:rsidR="007C6B55">
        <w:rPr>
          <w:rFonts w:ascii="AdvTTe692faf0" w:hAnsi="AdvTTe692faf0"/>
          <w:sz w:val="24"/>
          <w:szCs w:val="24"/>
        </w:rPr>
        <w:t>amazing</w:t>
      </w:r>
      <w:r w:rsidR="007C6B55" w:rsidRPr="00F13D94">
        <w:rPr>
          <w:rFonts w:ascii="AdvTTe692faf0" w:hAnsi="AdvTTe692faf0"/>
          <w:sz w:val="24"/>
          <w:szCs w:val="24"/>
        </w:rPr>
        <w:t xml:space="preserve"> success than other successes</w:t>
      </w:r>
      <w:r w:rsidR="00F13D94">
        <w:rPr>
          <w:rFonts w:ascii="AdvTTe692faf0" w:hAnsi="AdvTTe692faf0"/>
          <w:sz w:val="24"/>
          <w:szCs w:val="24"/>
          <w:lang w:val="en"/>
        </w:rPr>
        <w:t xml:space="preserve">), and </w:t>
      </w:r>
      <w:r w:rsidR="00886E83">
        <w:rPr>
          <w:rFonts w:ascii="AdvTTe692faf0" w:hAnsi="AdvTTe692faf0"/>
          <w:sz w:val="24"/>
          <w:szCs w:val="24"/>
          <w:lang w:val="en"/>
        </w:rPr>
        <w:t xml:space="preserve">others </w:t>
      </w:r>
      <w:r>
        <w:rPr>
          <w:rFonts w:ascii="AdvTTe692faf0" w:hAnsi="AdvTTe692faf0" w:cs="AdvTTe692faf0"/>
          <w:sz w:val="24"/>
          <w:szCs w:val="24"/>
        </w:rPr>
        <w:t>that</w:t>
      </w:r>
      <w:r w:rsidRPr="00963294">
        <w:rPr>
          <w:rFonts w:ascii="AdvTTe692faf0" w:hAnsi="AdvTTe692faf0" w:cs="AdvTTe692faf0"/>
          <w:sz w:val="24"/>
          <w:szCs w:val="24"/>
        </w:rPr>
        <w:t xml:space="preserve"> </w:t>
      </w:r>
      <w:r>
        <w:rPr>
          <w:rFonts w:ascii="AdvTTe692faf0" w:hAnsi="AdvTTe692faf0" w:cs="AdvTTe692faf0"/>
          <w:sz w:val="24"/>
          <w:szCs w:val="24"/>
        </w:rPr>
        <w:t>a</w:t>
      </w:r>
      <w:r w:rsidRPr="00963294">
        <w:rPr>
          <w:rFonts w:ascii="AdvTTe692faf0" w:hAnsi="AdvTTe692faf0" w:cs="AdvTTe692faf0"/>
          <w:sz w:val="24"/>
          <w:szCs w:val="24"/>
        </w:rPr>
        <w:t xml:space="preserve">ffects the </w:t>
      </w:r>
      <w:r>
        <w:rPr>
          <w:rFonts w:ascii="AdvTTe692faf0" w:hAnsi="AdvTTe692faf0" w:cs="AdvTTe692faf0"/>
          <w:sz w:val="24"/>
          <w:szCs w:val="24"/>
        </w:rPr>
        <w:t xml:space="preserve">jobseeker placements </w:t>
      </w:r>
      <w:r w:rsidRPr="00963294">
        <w:rPr>
          <w:rFonts w:ascii="AdvTTe692faf0" w:hAnsi="AdvTTe692faf0" w:cs="AdvTTe692faf0"/>
          <w:sz w:val="24"/>
          <w:szCs w:val="24"/>
        </w:rPr>
        <w:t xml:space="preserve">and even </w:t>
      </w:r>
      <w:r>
        <w:rPr>
          <w:rFonts w:ascii="AdvTTe692faf0" w:hAnsi="AdvTTe692faf0" w:cs="AdvTTe692faf0"/>
          <w:sz w:val="24"/>
          <w:szCs w:val="24"/>
        </w:rPr>
        <w:t>i</w:t>
      </w:r>
      <w:r w:rsidRPr="00844675">
        <w:rPr>
          <w:rFonts w:ascii="AdvTTe692faf0" w:hAnsi="AdvTTe692faf0" w:cs="AdvTTe692faf0"/>
          <w:sz w:val="24"/>
          <w:szCs w:val="24"/>
        </w:rPr>
        <w:t>ncreasing the number of jobseeker's activities adversely affects his chances of finding a job</w:t>
      </w:r>
      <w:r>
        <w:rPr>
          <w:rFonts w:ascii="AdvTTe692faf0" w:hAnsi="AdvTTe692faf0" w:cs="AdvTTe692faf0"/>
          <w:sz w:val="24"/>
          <w:szCs w:val="24"/>
        </w:rPr>
        <w:t>.</w:t>
      </w:r>
    </w:p>
    <w:sectPr w:rsidR="00935CEB" w:rsidRPr="00886E83" w:rsidSect="0011140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TTe692faf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MDQyNDUyNjMztTBW0lEKTi0uzszPAykwrwUAck7uRiwAAAA="/>
  </w:docVars>
  <w:rsids>
    <w:rsidRoot w:val="00E7069D"/>
    <w:rsid w:val="000A7FA3"/>
    <w:rsid w:val="000C1417"/>
    <w:rsid w:val="00111401"/>
    <w:rsid w:val="00274D6A"/>
    <w:rsid w:val="00375A96"/>
    <w:rsid w:val="003A6129"/>
    <w:rsid w:val="0040762D"/>
    <w:rsid w:val="004E666F"/>
    <w:rsid w:val="00580D3E"/>
    <w:rsid w:val="00583276"/>
    <w:rsid w:val="006053D5"/>
    <w:rsid w:val="0066767E"/>
    <w:rsid w:val="007C6B55"/>
    <w:rsid w:val="00844675"/>
    <w:rsid w:val="00886E83"/>
    <w:rsid w:val="008E4DD7"/>
    <w:rsid w:val="00935CEB"/>
    <w:rsid w:val="00963294"/>
    <w:rsid w:val="009715C6"/>
    <w:rsid w:val="009D3C94"/>
    <w:rsid w:val="009E245A"/>
    <w:rsid w:val="00BA5C33"/>
    <w:rsid w:val="00C027B3"/>
    <w:rsid w:val="00C07A96"/>
    <w:rsid w:val="00D61887"/>
    <w:rsid w:val="00D74F6C"/>
    <w:rsid w:val="00D91FE9"/>
    <w:rsid w:val="00DD325A"/>
    <w:rsid w:val="00E14657"/>
    <w:rsid w:val="00E26907"/>
    <w:rsid w:val="00E7069D"/>
    <w:rsid w:val="00F0194B"/>
    <w:rsid w:val="00F13D94"/>
    <w:rsid w:val="00F80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0EB5E"/>
  <w15:chartTrackingRefBased/>
  <w15:docId w15:val="{72258ACC-2701-4502-88F6-883082568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63294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580D3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580D3E"/>
    <w:pPr>
      <w:spacing w:line="240" w:lineRule="auto"/>
    </w:pPr>
    <w:rPr>
      <w:sz w:val="20"/>
      <w:szCs w:val="20"/>
    </w:rPr>
  </w:style>
  <w:style w:type="character" w:customStyle="1" w:styleId="a5">
    <w:name w:val="טקסט הערה תו"/>
    <w:basedOn w:val="a0"/>
    <w:link w:val="a4"/>
    <w:uiPriority w:val="99"/>
    <w:semiHidden/>
    <w:rsid w:val="00580D3E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580D3E"/>
    <w:rPr>
      <w:b/>
      <w:bCs/>
    </w:rPr>
  </w:style>
  <w:style w:type="character" w:customStyle="1" w:styleId="a7">
    <w:name w:val="נושא הערה תו"/>
    <w:basedOn w:val="a5"/>
    <w:link w:val="a6"/>
    <w:uiPriority w:val="99"/>
    <w:semiHidden/>
    <w:rsid w:val="00580D3E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58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580D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49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0B8BD-981B-4086-9577-E56C48822F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</Pages>
  <Words>241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15</cp:revision>
  <dcterms:created xsi:type="dcterms:W3CDTF">2020-04-28T11:24:00Z</dcterms:created>
  <dcterms:modified xsi:type="dcterms:W3CDTF">2020-05-21T08:49:00Z</dcterms:modified>
</cp:coreProperties>
</file>